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ructu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g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DR 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i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hole br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IC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e-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hole volu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whole thalam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e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hole amygda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e-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hole hippocamp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e-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e-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halamus subreg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odors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e-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entral lat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e-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ateral posteri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e-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ateral genicu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e-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l ventral (reunien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e-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ippocampus subreg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C ML 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e-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e-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A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e-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e-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bicul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e-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e-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A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e-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e-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lecular l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e-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e-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ippocampal fis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e-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e-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ippocampal ta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e-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e-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mygdala subreg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ccessory basal nucl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e-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aralaminar nucl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e-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asal nucl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e-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25T18:50:21Z</dcterms:created>
  <dcterms:modified xsi:type="dcterms:W3CDTF">2024-01-25T18:5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